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Brisbane,</w:t>
      </w:r>
      <w:r>
        <w:t xml:space="preserve"> </w:t>
      </w:r>
      <w:r>
        <w:t xml:space="preserve">Australia</w:t>
      </w:r>
    </w:p>
    <w:bookmarkStart w:id="20" w:name="X2ee31021ac0caf5a9b9dbceaa332f078d0deea7"/>
    <w:p>
      <w:pPr>
        <w:pStyle w:val="Heading1"/>
      </w:pPr>
      <w:r>
        <w:t xml:space="preserve">Internship Application Letter: Pursuing Dental Internship in Brisbane, Australia</w:t>
      </w:r>
    </w:p>
    <w:p>
      <w:pPr>
        <w:pStyle w:val="FirstParagraph"/>
      </w:pPr>
      <w:r>
        <w:t xml:space="preserve">Dear [Clinic Director/Hiring Manager Name],</w:t>
      </w:r>
    </w:p>
    <w:p>
      <w:pPr>
        <w:pStyle w:val="BodyText"/>
      </w:pPr>
      <w:r>
        <w:t xml:space="preserve">I am writing with profound enthusiasm to express my sincere interest in the Dental Internship position at your esteemed practice in Brisbane, Australia. As a highly motivated and compassionate dental graduate from the University of Queensland’s Doctor of Dental Medicine program, I have meticulously prepared for this opportunity to contribute to and learn within Brisbane’s vibrant healthcare community. This Internship Application Letter represents not merely a formal submission, but a heartfelt commitment to align my professional development with the specific needs and cultural landscape of Australia’s third-largest city and its diverse population.</w:t>
      </w:r>
    </w:p>
    <w:p>
      <w:pPr>
        <w:pStyle w:val="BodyText"/>
      </w:pPr>
      <w:r>
        <w:t xml:space="preserve">My academic journey at the University of Queensland equipped me with rigorous clinical training grounded in contemporary Australian dental standards. I excelled in core disciplines including operative dentistry, periodontics, endodontics, prosthodontics, and paediatric dentistry, consistently achieving top marks in both theoretical examinations and practical assessments conducted under the supervision of AHPRA-registered practitioners. Crucially, my curriculum emphasized the Australian context – from understanding Medicare and DVA patient pathways to adhering to stringent infection control protocols mandated by Queensland Health and the Dental Board of Australia (DBA). My final-year rotations at the Mater Hospital’s Oral Health Centre in South Brisbane provided invaluable exposure to complex cases within a public healthcare setting, reinforcing my ability to manage high-volume clinics while prioritizing patient safety and ethical practice – skills directly transferable to the dynamic environment of Brisbane dental practices.</w:t>
      </w:r>
    </w:p>
    <w:p>
      <w:pPr>
        <w:pStyle w:val="BodyText"/>
      </w:pPr>
      <w:r>
        <w:t xml:space="preserve">I understand that a successful Dental Internship in Australia demands more than clinical competence; it requires cultural intelligence and community engagement. Brisbane’s unique demographic – a thriving mix of Anglo-Australian, Indigenous, Asian, Pacific Islander, and European communities – necessitates practitioners who can build trust across diverse backgrounds. During my community dental outreach program in Ipswich (a key Brisbane satellite city), I actively provided preventative care to underserved populations including Aboriginal and Torres Strait Islander families. I collaborated with local Aboriginal Health Workers to ensure culturally safe communication and care delivery, directly addressing health disparities prevalent in Queensland. This experience solidified my commitment to practicing dentistry that respects the cultural fabric of Brisbane, a value deeply embedded in the ethos of Australian healthcare.</w:t>
      </w:r>
    </w:p>
    <w:p>
      <w:pPr>
        <w:pStyle w:val="BodyText"/>
      </w:pPr>
      <w:r>
        <w:t xml:space="preserve">My clinical skills are complemented by strong interpersonal abilities honed through years of patient interaction. I possess exceptional communication skills, enabling me to explain complex procedures clearly and compassionately – whether reassuring a child during their first dental visit or discussing treatment options with a senior patient managing chronic conditions. I am proficient in utilizing modern Australian dental software systems (such as Dentrix and Open Dental) and maintain meticulous documentation practices aligned with Queensland’s electronic health record standards. Furthermore, I have completed comprehensive training in OHS compliance, radiation safety (including ALARA principles), and the management of dental emergencies – essential components for any practitioner operating within Australia’s regulated healthcare framework.</w:t>
      </w:r>
    </w:p>
    <w:p>
      <w:pPr>
        <w:pStyle w:val="BodyText"/>
      </w:pPr>
      <w:r>
        <w:t xml:space="preserve">What truly sets my application apart is my deep-seated desire to integrate into Brisbane’s specific healthcare ecosystem. I am not seeking an internship merely as a professional requirement; I am eager to become a contributing member of the Brisbane community. The city’s commitment to innovation in healthcare, its world-class facilities like the Royal Brisbane and Women’s Hospital (RBWH), and its focus on preventive care through initiatives like Queensland Health’s Oral Health Strategy deeply resonate with my professional aspirations. I am particularly inspired by your practice’s reputation for [mention specific aspect of clinic: e.g., "community-focused dental services," "advanced cosmetic dentistry," or "dedication to accessible care for refugees"]. I am confident my proactive approach, adaptability, and eagerness to learn would allow me to make a meaningful contribution from day one, supporting your team in delivering exceptional patient experiences across Brisbane’s diverse population.</w:t>
      </w:r>
    </w:p>
    <w:p>
      <w:pPr>
        <w:pStyle w:val="BodyText"/>
      </w:pPr>
      <w:r>
        <w:t xml:space="preserve">I have attached my detailed Curriculum Vitae, academic transcripts, AHPRA provisional registration documentation (with an application submitted), and letters of recommendation from two senior dental practitioners who have observed my clinical work. I am fully eligible to work in Australia and possess the necessary visas to commence this internship immediately upon acceptance. I am also prepared to obtain a National Police Certificate as required by Queensland Health protocols.</w:t>
      </w:r>
    </w:p>
    <w:p>
      <w:pPr>
        <w:pStyle w:val="BodyText"/>
      </w:pPr>
      <w:r>
        <w:t xml:space="preserve">The opportunity to refine my skills under your expert guidance within Brisbane’s premier dental environment is precisely the catalyst I seek for my transition into independent practice. I am committed not only to learning the technical aspects of dentistry but also to embodying the professionalism, empathy, and community focus that define outstanding Australian dental care. I am available for an interview at your earliest convenience and would welcome the chance to discuss how my qualifications align with your clinic’s mission.</w:t>
      </w:r>
    </w:p>
    <w:p>
      <w:pPr>
        <w:pStyle w:val="BodyText"/>
      </w:pPr>
      <w:r>
        <w:t xml:space="preserve">Thank you for considering my application. I am incredibly excited about the possibility of contributing to the health and well-being of Brisbane residents through this Internship Application Letter opportunity. I eagerly anticipate the possibility of discussing my suitability further and demonstrating how I can support your practice’s success in Australia's dynamic dental landscape.</w:t>
      </w:r>
    </w:p>
    <w:p>
      <w:pPr>
        <w:pStyle w:val="BodyText"/>
      </w:pPr>
      <w:r>
        <w:t xml:space="preserve">Sincerely,</w:t>
      </w:r>
    </w:p>
    <w:p>
      <w:pPr>
        <w:pStyle w:val="BodyText"/>
      </w:pPr>
      <w:r>
        <w:t xml:space="preserve">[Your Full Name]</w:t>
      </w:r>
    </w:p>
    <w:p>
      <w:pPr>
        <w:pStyle w:val="BodyText"/>
      </w:pPr>
      <w:r>
        <w:t xml:space="preserve">[Your Contact Number]</w:t>
      </w:r>
    </w:p>
    <w:p>
      <w:pPr>
        <w:pStyle w:val="BodyText"/>
      </w:pPr>
      <w:r>
        <w:t xml:space="preserve">[Your Email Address]</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 Brisbane, Australia</dc:title>
  <dc:creator/>
  <dc:language>en</dc:language>
  <cp:keywords/>
  <dcterms:created xsi:type="dcterms:W3CDTF">2026-07-20T15:55:16Z</dcterms:created>
  <dcterms:modified xsi:type="dcterms:W3CDTF">2026-07-20T15:55:16Z</dcterms:modified>
</cp:coreProperties>
</file>

<file path=docProps/custom.xml><?xml version="1.0" encoding="utf-8"?>
<Properties xmlns="http://schemas.openxmlformats.org/officeDocument/2006/custom-properties" xmlns:vt="http://schemas.openxmlformats.org/officeDocument/2006/docPropsVTypes"/>
</file>